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NON PAYMENT OF RENT</w:t>
      </w:r>
    </w:p>
    <w:p w14:paraId="74DA10FC" w14:textId="2120ADE0" w:rsidR="009858B5" w:rsidRPr="007E0751" w:rsidRDefault="007E0751" w:rsidP="009858B5">
      <w:pPr>
        <w:jc w:val="center"/>
        <w:rPr>
          <w:b/>
          <w:bCs/>
          <w:sz w:val="32"/>
          <w:szCs w:val="32"/>
        </w:rPr>
      </w:pPr>
      <w:r w:rsidRPr="007E0751">
        <w:rPr>
          <w:b/>
          <w:bCs/>
          <w:sz w:val="32"/>
          <w:szCs w:val="32"/>
        </w:rPr>
        <w:t>(</w:t>
      </w:r>
      <w:r w:rsidR="009E7E11">
        <w:rPr>
          <w:b/>
          <w:bCs/>
          <w:sz w:val="32"/>
          <w:szCs w:val="32"/>
        </w:rPr>
        <w:t>Ne</w:t>
      </w:r>
      <w:r w:rsidR="00822B4C">
        <w:rPr>
          <w:b/>
          <w:bCs/>
          <w:sz w:val="32"/>
          <w:szCs w:val="32"/>
        </w:rPr>
        <w:t>vada</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517BE136" w:rsidR="00925FA0" w:rsidRDefault="00925FA0" w:rsidP="009858B5">
            <w:pPr>
              <w:rPr>
                <w:b/>
                <w:bCs/>
              </w:rPr>
            </w:pPr>
            <w:r>
              <w:rPr>
                <w:b/>
                <w:bCs/>
              </w:rPr>
              <w:t>Dat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77777777" w:rsidR="00CA62E8" w:rsidRDefault="00CA62E8" w:rsidP="009858B5">
            <w:pPr>
              <w:rPr>
                <w:b/>
                <w:bCs/>
              </w:rPr>
            </w:pP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1E071D19" w14:textId="06014028" w:rsidR="009858B5" w:rsidRPr="00F96327" w:rsidRDefault="009858B5" w:rsidP="009858B5">
      <w:r>
        <w:rPr>
          <w:b/>
          <w:bCs/>
        </w:rPr>
        <w:t>PLEASE TAKE NOTICE</w:t>
      </w:r>
      <w:r w:rsidR="00F96327">
        <w:rPr>
          <w:b/>
          <w:bCs/>
        </w:rPr>
        <w:t xml:space="preserve"> </w:t>
      </w:r>
      <w:r w:rsidR="00F96327">
        <w:t xml:space="preserve">that pursuant to the Lease, the date of which is set out above, </w:t>
      </w:r>
      <w:r>
        <w:rPr>
          <w:b/>
          <w:bCs/>
        </w:rPr>
        <w:t xml:space="preserve"> </w:t>
      </w:r>
      <w:r w:rsidR="00F96327">
        <w:t>under which you hold possession of the above mentioned premises, there is now due unpaid and delinquent rent in the total sum as set out above, representing rent for the period set out above.</w:t>
      </w:r>
    </w:p>
    <w:p w14:paraId="5065D97C" w14:textId="77777777" w:rsidR="00822B4C" w:rsidRPr="00822B4C" w:rsidRDefault="00822B4C" w:rsidP="00822B4C">
      <w:r w:rsidRPr="00822B4C">
        <w:t>Your failure to pay rent or vacate the premises within FIVE (5) judicial days following the Date of Service of this notice may result in your landlord applying to the Justice Court for an eviction order. If the court determines that you are guilty of an unlawful detainer, the court may issue a summary order for your removal or an order providing for your nonadmittance, directing the sheriff or constable to remove you within twenty-four (24) hours after receipt of the order. Pursuant to NRS 118A.390, you may seek relief if a landlord unlawfully removes you from the premises or excludes you by blocking or attempting to block your entry upon the premises or willfully interrupts or causes or permits the interruption of an essential service required by the rental agreement or chapter 118A of the Nevada Revised Statutes.</w:t>
      </w:r>
    </w:p>
    <w:p w14:paraId="6CEB75A2" w14:textId="58BB25E5" w:rsidR="00D3492D" w:rsidRDefault="00822B4C" w:rsidP="00822B4C">
      <w:r w:rsidRPr="00822B4C">
        <w:rPr>
          <w:b/>
          <w:bCs/>
        </w:rPr>
        <w:t xml:space="preserve">YOU ARE HEREBY ADVISED OF YOUR RIGHT TO CONTEST THIS NOTICE </w:t>
      </w:r>
      <w:r w:rsidRPr="00822B4C">
        <w:t>by filing an Affidavit (or Answer), no later than noon on the fifth full judicial day following the Date of Service of this notice, with the Justice Court stating that you have tendered payment or are not in default in the payment of rent.</w:t>
      </w:r>
      <w:r w:rsidR="00D3492D">
        <w:br w:type="page"/>
      </w:r>
    </w:p>
    <w:p w14:paraId="0815B6D2" w14:textId="00EA9E0A" w:rsidR="00F016D8" w:rsidRPr="00F016D8" w:rsidRDefault="00F016D8" w:rsidP="00F016D8">
      <w:r>
        <w:lastRenderedPageBreak/>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telephone directory. Further help is available at </w:t>
      </w:r>
      <w:hyperlink r:id="rId7" w:history="1">
        <w:r>
          <w:rPr>
            <w:rStyle w:val="Hyperlink"/>
          </w:rPr>
          <w:t>https://www.usa.gov/legal-aid</w:t>
        </w:r>
      </w:hyperlink>
      <w:r>
        <w:t>. If you do not have internet access at hom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01A60" w14:textId="77777777" w:rsidR="000B6DE1" w:rsidRDefault="000B6DE1" w:rsidP="00CB37D9">
      <w:pPr>
        <w:spacing w:after="0" w:line="240" w:lineRule="auto"/>
      </w:pPr>
      <w:r>
        <w:separator/>
      </w:r>
    </w:p>
  </w:endnote>
  <w:endnote w:type="continuationSeparator" w:id="0">
    <w:p w14:paraId="07110863" w14:textId="77777777" w:rsidR="000B6DE1" w:rsidRDefault="000B6DE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C28EC" w14:textId="77777777" w:rsidR="004225EB" w:rsidRDefault="004225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62BCEE" w:rsidR="00CB37D9" w:rsidRPr="004225EB" w:rsidRDefault="00CB37D9" w:rsidP="004225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0666D" w14:textId="77777777" w:rsidR="004225EB" w:rsidRDefault="00422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51361" w14:textId="77777777" w:rsidR="000B6DE1" w:rsidRDefault="000B6DE1" w:rsidP="00CB37D9">
      <w:pPr>
        <w:spacing w:after="0" w:line="240" w:lineRule="auto"/>
      </w:pPr>
      <w:r>
        <w:separator/>
      </w:r>
    </w:p>
  </w:footnote>
  <w:footnote w:type="continuationSeparator" w:id="0">
    <w:p w14:paraId="2D35E288" w14:textId="77777777" w:rsidR="000B6DE1" w:rsidRDefault="000B6DE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D799D" w14:textId="77777777" w:rsidR="004225EB" w:rsidRDefault="004225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9735D0B" w:rsidR="00AD6FC0" w:rsidRPr="004225EB" w:rsidRDefault="00AD6FC0" w:rsidP="004225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5C702" w14:textId="77777777" w:rsidR="004225EB" w:rsidRDefault="00422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7795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926AA"/>
    <w:rsid w:val="000B07ED"/>
    <w:rsid w:val="000B6DE1"/>
    <w:rsid w:val="000D10EF"/>
    <w:rsid w:val="000F2B4A"/>
    <w:rsid w:val="001511CC"/>
    <w:rsid w:val="00165168"/>
    <w:rsid w:val="00180E34"/>
    <w:rsid w:val="00181BFB"/>
    <w:rsid w:val="001A7E3A"/>
    <w:rsid w:val="00213AF9"/>
    <w:rsid w:val="00283ABC"/>
    <w:rsid w:val="002D0FCE"/>
    <w:rsid w:val="003942AB"/>
    <w:rsid w:val="003B24BC"/>
    <w:rsid w:val="003B7112"/>
    <w:rsid w:val="004225EB"/>
    <w:rsid w:val="00426C19"/>
    <w:rsid w:val="00473500"/>
    <w:rsid w:val="004F1CD0"/>
    <w:rsid w:val="004F5D47"/>
    <w:rsid w:val="00570A17"/>
    <w:rsid w:val="005E76AB"/>
    <w:rsid w:val="005F0103"/>
    <w:rsid w:val="00651AD0"/>
    <w:rsid w:val="006820EC"/>
    <w:rsid w:val="006B481C"/>
    <w:rsid w:val="006D2C62"/>
    <w:rsid w:val="006F5F60"/>
    <w:rsid w:val="006F7A9F"/>
    <w:rsid w:val="007E0751"/>
    <w:rsid w:val="00817C7B"/>
    <w:rsid w:val="00822B4C"/>
    <w:rsid w:val="00831A9F"/>
    <w:rsid w:val="008A0792"/>
    <w:rsid w:val="009146FD"/>
    <w:rsid w:val="00925FA0"/>
    <w:rsid w:val="00945588"/>
    <w:rsid w:val="00971CAF"/>
    <w:rsid w:val="00976859"/>
    <w:rsid w:val="009858B5"/>
    <w:rsid w:val="009975CC"/>
    <w:rsid w:val="009A5CDE"/>
    <w:rsid w:val="009C0EC7"/>
    <w:rsid w:val="009E7E11"/>
    <w:rsid w:val="00A066F9"/>
    <w:rsid w:val="00A17025"/>
    <w:rsid w:val="00A56F25"/>
    <w:rsid w:val="00AD6FC0"/>
    <w:rsid w:val="00AE0F89"/>
    <w:rsid w:val="00B32A3C"/>
    <w:rsid w:val="00BC0F62"/>
    <w:rsid w:val="00C463D6"/>
    <w:rsid w:val="00C55AF5"/>
    <w:rsid w:val="00C576A9"/>
    <w:rsid w:val="00C91B90"/>
    <w:rsid w:val="00CA62E8"/>
    <w:rsid w:val="00CA65F2"/>
    <w:rsid w:val="00CB37D9"/>
    <w:rsid w:val="00CD6FD8"/>
    <w:rsid w:val="00D3492D"/>
    <w:rsid w:val="00D54234"/>
    <w:rsid w:val="00DD2CCC"/>
    <w:rsid w:val="00E00647"/>
    <w:rsid w:val="00E0154F"/>
    <w:rsid w:val="00E9546D"/>
    <w:rsid w:val="00F016D8"/>
    <w:rsid w:val="00F246E0"/>
    <w:rsid w:val="00F3734B"/>
    <w:rsid w:val="00F6446D"/>
    <w:rsid w:val="00F676D4"/>
    <w:rsid w:val="00F717F2"/>
    <w:rsid w:val="00F9632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usa.gov/legal-aid" TargetMode="External" Type="http://schemas.openxmlformats.org/officeDocument/2006/relationships/hyperlink"/>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1</Words>
  <Characters>2519</Characters>
  <DocSecurity>0</DocSecurity>
  <Lines>20</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9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